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 o:targetscreensize="1024,768">
      <v:fill color2="fill darken(118)" method="linear sigma" focus="100%" type="gradient"/>
    </v:background>
  </w:background>
  <w:body>
    <w:p w14:paraId="1FCDA45C" w14:textId="77777777" w:rsidR="001E1891" w:rsidRDefault="001E1891" w:rsidP="001E1891">
      <w:pPr>
        <w:pStyle w:val="NormalWeb"/>
        <w:rPr>
          <w:rFonts w:ascii="Trebuchet MS" w:hAnsi="Trebuchet MS"/>
        </w:rPr>
      </w:pPr>
    </w:p>
    <w:p w14:paraId="2C27B6AC" w14:textId="42ADA794" w:rsidR="001E1891" w:rsidRPr="00550C87" w:rsidRDefault="001E1891" w:rsidP="001E1891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Q1.)What is Physical AI?</w:t>
      </w:r>
    </w:p>
    <w:p w14:paraId="0A979F02" w14:textId="3A671ED8" w:rsidR="001E1891" w:rsidRPr="001E1891" w:rsidRDefault="001E1891" w:rsidP="001E1891">
      <w:pPr>
        <w:pStyle w:val="NormalWeb"/>
        <w:numPr>
          <w:ilvl w:val="0"/>
          <w:numId w:val="11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I that works only on computers</w:t>
      </w:r>
    </w:p>
    <w:p w14:paraId="75BBBDE1" w14:textId="211728F3" w:rsidR="001E1891" w:rsidRPr="001E1891" w:rsidRDefault="001E1891" w:rsidP="001E1891">
      <w:pPr>
        <w:pStyle w:val="NormalWeb"/>
        <w:numPr>
          <w:ilvl w:val="0"/>
          <w:numId w:val="11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 xml:space="preserve">AI used in real machines that sense and act </w:t>
      </w:r>
    </w:p>
    <w:p w14:paraId="3E705CBF" w14:textId="108ABC03" w:rsidR="001E1891" w:rsidRPr="001E1891" w:rsidRDefault="001E1891" w:rsidP="001E1891">
      <w:pPr>
        <w:pStyle w:val="NormalWeb"/>
        <w:numPr>
          <w:ilvl w:val="0"/>
          <w:numId w:val="11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I used for games only</w:t>
      </w:r>
    </w:p>
    <w:p w14:paraId="4A8274E1" w14:textId="77777777" w:rsidR="001E1891" w:rsidRDefault="001E1891" w:rsidP="001E1891">
      <w:pPr>
        <w:pStyle w:val="NormalWeb"/>
        <w:numPr>
          <w:ilvl w:val="0"/>
          <w:numId w:val="11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I that writes cod</w:t>
      </w:r>
      <w:r>
        <w:rPr>
          <w:rFonts w:ascii="Trebuchet MS" w:hAnsi="Trebuchet MS"/>
        </w:rPr>
        <w:t>e</w:t>
      </w:r>
    </w:p>
    <w:p w14:paraId="425346FE" w14:textId="7C613452" w:rsidR="001E1891" w:rsidRPr="00550C87" w:rsidRDefault="001E1891" w:rsidP="001E1891">
      <w:pPr>
        <w:pStyle w:val="NormalWeb"/>
        <w:rPr>
          <w:rFonts w:ascii="Trebuchet MS" w:hAnsi="Trebuchet MS"/>
          <w:b/>
          <w:bCs/>
        </w:rPr>
      </w:pPr>
      <w:r>
        <w:rPr>
          <w:rFonts w:ascii="Trebuchet MS" w:hAnsi="Trebuchet MS"/>
        </w:rPr>
        <w:t xml:space="preserve">                    </w:t>
      </w:r>
      <w:r w:rsidRPr="00550C87">
        <w:rPr>
          <w:rFonts w:ascii="Trebuchet MS" w:hAnsi="Trebuchet MS"/>
          <w:b/>
          <w:bCs/>
        </w:rPr>
        <w:t xml:space="preserve">  Q2.)Which of these is an example of a physical machine?</w:t>
      </w:r>
    </w:p>
    <w:p w14:paraId="0FD75DBC" w14:textId="07A7765E" w:rsidR="001E1891" w:rsidRPr="001E1891" w:rsidRDefault="001E1891" w:rsidP="001E1891">
      <w:pPr>
        <w:pStyle w:val="NormalWeb"/>
        <w:numPr>
          <w:ilvl w:val="0"/>
          <w:numId w:val="12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 mobile app</w:t>
      </w:r>
    </w:p>
    <w:p w14:paraId="5433B882" w14:textId="3E74A3BA" w:rsidR="001E1891" w:rsidRPr="001E1891" w:rsidRDefault="001E1891" w:rsidP="001E1891">
      <w:pPr>
        <w:pStyle w:val="NormalWeb"/>
        <w:numPr>
          <w:ilvl w:val="0"/>
          <w:numId w:val="12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 spreadsheet</w:t>
      </w:r>
    </w:p>
    <w:p w14:paraId="5F3A2A71" w14:textId="1BB9FD86" w:rsidR="001E1891" w:rsidRPr="001E1891" w:rsidRDefault="001E1891" w:rsidP="001E1891">
      <w:pPr>
        <w:pStyle w:val="NormalWeb"/>
        <w:numPr>
          <w:ilvl w:val="0"/>
          <w:numId w:val="12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 xml:space="preserve">A smart car </w:t>
      </w:r>
    </w:p>
    <w:p w14:paraId="557B1B5F" w14:textId="493FC72F" w:rsidR="001E1891" w:rsidRPr="001E1891" w:rsidRDefault="001E1891" w:rsidP="001E1891">
      <w:pPr>
        <w:pStyle w:val="NormalWeb"/>
        <w:numPr>
          <w:ilvl w:val="0"/>
          <w:numId w:val="12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 calculator</w:t>
      </w:r>
    </w:p>
    <w:p w14:paraId="23196DD6" w14:textId="59D10FF6" w:rsidR="001E1891" w:rsidRPr="00550C87" w:rsidRDefault="001E1891" w:rsidP="001E1891">
      <w:pPr>
        <w:pStyle w:val="NormalWeb"/>
        <w:rPr>
          <w:rFonts w:ascii="Trebuchet MS" w:hAnsi="Trebuchet MS"/>
          <w:b/>
          <w:bCs/>
        </w:rPr>
      </w:pPr>
      <w:r>
        <w:rPr>
          <w:rFonts w:ascii="Trebuchet MS" w:hAnsi="Trebuchet MS"/>
        </w:rPr>
        <w:t xml:space="preserve">                      </w:t>
      </w:r>
      <w:r w:rsidRPr="00550C87">
        <w:rPr>
          <w:rFonts w:ascii="Trebuchet MS" w:hAnsi="Trebuchet MS"/>
          <w:b/>
          <w:bCs/>
        </w:rPr>
        <w:t>Q3.)Physical AI is made up of:</w:t>
      </w:r>
    </w:p>
    <w:p w14:paraId="21977EBD" w14:textId="2A12ED46" w:rsidR="001E1891" w:rsidRPr="001E1891" w:rsidRDefault="001E1891" w:rsidP="001E1891">
      <w:pPr>
        <w:pStyle w:val="NormalWeb"/>
        <w:numPr>
          <w:ilvl w:val="0"/>
          <w:numId w:val="13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Just AI software</w:t>
      </w:r>
    </w:p>
    <w:p w14:paraId="4BE5E3E3" w14:textId="33255658" w:rsidR="001E1891" w:rsidRPr="001E1891" w:rsidRDefault="001E1891" w:rsidP="001E1891">
      <w:pPr>
        <w:pStyle w:val="NormalWeb"/>
        <w:numPr>
          <w:ilvl w:val="0"/>
          <w:numId w:val="13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AI + Physical machines + Real-world tasks</w:t>
      </w:r>
    </w:p>
    <w:p w14:paraId="4D646364" w14:textId="3A6E457C" w:rsidR="001E1891" w:rsidRPr="001E1891" w:rsidRDefault="001E1891" w:rsidP="001E1891">
      <w:pPr>
        <w:pStyle w:val="NormalWeb"/>
        <w:numPr>
          <w:ilvl w:val="0"/>
          <w:numId w:val="13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Robots + Batteries only</w:t>
      </w:r>
    </w:p>
    <w:p w14:paraId="6446E11A" w14:textId="77777777" w:rsidR="00F52681" w:rsidRDefault="001E1891" w:rsidP="00F52681">
      <w:pPr>
        <w:pStyle w:val="NormalWeb"/>
        <w:numPr>
          <w:ilvl w:val="0"/>
          <w:numId w:val="13"/>
        </w:numPr>
        <w:rPr>
          <w:rFonts w:ascii="Trebuchet MS" w:hAnsi="Trebuchet MS"/>
        </w:rPr>
      </w:pPr>
      <w:r w:rsidRPr="001E1891">
        <w:rPr>
          <w:rFonts w:ascii="Trebuchet MS" w:hAnsi="Trebuchet MS"/>
        </w:rPr>
        <w:t>Cloud + Wi-Fi</w:t>
      </w:r>
    </w:p>
    <w:p w14:paraId="67E2941A" w14:textId="4C07D150" w:rsidR="00F52681" w:rsidRPr="00550C87" w:rsidRDefault="00F52681" w:rsidP="00F52681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Q4.) What is a robot?</w:t>
      </w:r>
    </w:p>
    <w:p w14:paraId="7A58854E" w14:textId="39461B19" w:rsidR="00F52681" w:rsidRPr="00F52681" w:rsidRDefault="00F52681" w:rsidP="00F52681">
      <w:pPr>
        <w:pStyle w:val="NormalWeb"/>
        <w:numPr>
          <w:ilvl w:val="0"/>
          <w:numId w:val="14"/>
        </w:numPr>
        <w:ind w:left="2880"/>
        <w:rPr>
          <w:rFonts w:ascii="Trebuchet MS" w:hAnsi="Trebuchet MS"/>
        </w:rPr>
      </w:pPr>
      <w:r w:rsidRPr="00F52681">
        <w:rPr>
          <w:rFonts w:ascii="Trebuchet MS" w:hAnsi="Trebuchet MS"/>
        </w:rPr>
        <w:t>A kind of toy</w:t>
      </w:r>
    </w:p>
    <w:p w14:paraId="30FEF5B3" w14:textId="518A52F1" w:rsidR="00F52681" w:rsidRPr="00F52681" w:rsidRDefault="00F52681" w:rsidP="00F52681">
      <w:pPr>
        <w:pStyle w:val="NormalWeb"/>
        <w:numPr>
          <w:ilvl w:val="0"/>
          <w:numId w:val="14"/>
        </w:numPr>
        <w:ind w:left="288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A machine that can do tasks </w:t>
      </w:r>
    </w:p>
    <w:p w14:paraId="4024B150" w14:textId="429CBE9E" w:rsidR="00F52681" w:rsidRPr="00F52681" w:rsidRDefault="00F52681" w:rsidP="00F52681">
      <w:pPr>
        <w:pStyle w:val="NormalWeb"/>
        <w:numPr>
          <w:ilvl w:val="0"/>
          <w:numId w:val="14"/>
        </w:numPr>
        <w:ind w:left="2880"/>
        <w:rPr>
          <w:rFonts w:ascii="Trebuchet MS" w:hAnsi="Trebuchet MS"/>
        </w:rPr>
      </w:pPr>
      <w:r w:rsidRPr="00F52681">
        <w:rPr>
          <w:rFonts w:ascii="Trebuchet MS" w:hAnsi="Trebuchet MS"/>
        </w:rPr>
        <w:t>A book</w:t>
      </w:r>
    </w:p>
    <w:p w14:paraId="5AB3295F" w14:textId="12498FCA" w:rsidR="00F52681" w:rsidRPr="00F52681" w:rsidRDefault="00F52681" w:rsidP="00F52681">
      <w:pPr>
        <w:pStyle w:val="NormalWeb"/>
        <w:numPr>
          <w:ilvl w:val="0"/>
          <w:numId w:val="14"/>
        </w:numPr>
        <w:ind w:left="2880"/>
        <w:rPr>
          <w:rFonts w:ascii="Trebuchet MS" w:hAnsi="Trebuchet MS"/>
        </w:rPr>
      </w:pPr>
      <w:r w:rsidRPr="00F52681">
        <w:rPr>
          <w:rFonts w:ascii="Trebuchet MS" w:hAnsi="Trebuchet MS"/>
        </w:rPr>
        <w:t>A type of animal</w:t>
      </w:r>
    </w:p>
    <w:p w14:paraId="0C6A7A44" w14:textId="708C8379" w:rsidR="00F52681" w:rsidRPr="00550C87" w:rsidRDefault="002E2E28" w:rsidP="002E2E28">
      <w:pPr>
        <w:pStyle w:val="NormalWeb"/>
        <w:spacing w:before="24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</w:t>
      </w:r>
      <w:r w:rsidR="00F52681" w:rsidRPr="00550C87">
        <w:rPr>
          <w:rFonts w:ascii="Trebuchet MS" w:hAnsi="Trebuchet MS"/>
          <w:b/>
          <w:bCs/>
        </w:rPr>
        <w:t>Q5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ich of these is a physical machine?</w:t>
      </w:r>
    </w:p>
    <w:p w14:paraId="6BE145E9" w14:textId="23182E04" w:rsidR="00F52681" w:rsidRPr="00F52681" w:rsidRDefault="00F52681" w:rsidP="002E2E28">
      <w:pPr>
        <w:pStyle w:val="NormalWeb"/>
        <w:numPr>
          <w:ilvl w:val="0"/>
          <w:numId w:val="15"/>
        </w:numPr>
        <w:ind w:left="2970" w:hanging="45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Robot </w:t>
      </w:r>
    </w:p>
    <w:p w14:paraId="3C43F93A" w14:textId="71AA01F4" w:rsidR="00F52681" w:rsidRPr="00F52681" w:rsidRDefault="00F52681" w:rsidP="002E2E28">
      <w:pPr>
        <w:pStyle w:val="NormalWeb"/>
        <w:numPr>
          <w:ilvl w:val="0"/>
          <w:numId w:val="15"/>
        </w:numPr>
        <w:ind w:left="2970" w:hanging="450"/>
        <w:rPr>
          <w:rFonts w:ascii="Trebuchet MS" w:hAnsi="Trebuchet MS"/>
        </w:rPr>
      </w:pPr>
      <w:r w:rsidRPr="00F52681">
        <w:rPr>
          <w:rFonts w:ascii="Trebuchet MS" w:hAnsi="Trebuchet MS"/>
        </w:rPr>
        <w:t>Drawing</w:t>
      </w:r>
    </w:p>
    <w:p w14:paraId="16BCEA08" w14:textId="2219D7D1" w:rsidR="00F52681" w:rsidRPr="00F52681" w:rsidRDefault="00F52681" w:rsidP="002E2E28">
      <w:pPr>
        <w:pStyle w:val="NormalWeb"/>
        <w:numPr>
          <w:ilvl w:val="0"/>
          <w:numId w:val="15"/>
        </w:numPr>
        <w:ind w:left="2970" w:hanging="450"/>
        <w:rPr>
          <w:rFonts w:ascii="Trebuchet MS" w:hAnsi="Trebuchet MS"/>
        </w:rPr>
      </w:pPr>
      <w:r w:rsidRPr="00F52681">
        <w:rPr>
          <w:rFonts w:ascii="Trebuchet MS" w:hAnsi="Trebuchet MS"/>
        </w:rPr>
        <w:t>Song</w:t>
      </w:r>
    </w:p>
    <w:p w14:paraId="3AD4A3EE" w14:textId="77777777" w:rsidR="002E2E28" w:rsidRDefault="00F52681" w:rsidP="002E2E28">
      <w:pPr>
        <w:pStyle w:val="NormalWeb"/>
        <w:numPr>
          <w:ilvl w:val="0"/>
          <w:numId w:val="15"/>
        </w:numPr>
        <w:ind w:left="2970" w:hanging="450"/>
        <w:rPr>
          <w:rFonts w:ascii="Trebuchet MS" w:hAnsi="Trebuchet MS"/>
        </w:rPr>
      </w:pPr>
      <w:r w:rsidRPr="00F52681">
        <w:rPr>
          <w:rFonts w:ascii="Trebuchet MS" w:hAnsi="Trebuchet MS"/>
        </w:rPr>
        <w:t>Story</w:t>
      </w:r>
    </w:p>
    <w:p w14:paraId="05CBC7F2" w14:textId="523DB1ED" w:rsidR="00F52681" w:rsidRPr="00550C87" w:rsidRDefault="002E2E28" w:rsidP="002E2E28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Q6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>What is a sensor like for a machine?</w:t>
      </w:r>
    </w:p>
    <w:p w14:paraId="75C2532C" w14:textId="7980F3F9" w:rsidR="00F52681" w:rsidRPr="00F52681" w:rsidRDefault="00F52681" w:rsidP="002E2E28">
      <w:pPr>
        <w:pStyle w:val="NormalWeb"/>
        <w:numPr>
          <w:ilvl w:val="0"/>
          <w:numId w:val="16"/>
        </w:numPr>
        <w:tabs>
          <w:tab w:val="left" w:pos="3690"/>
        </w:tabs>
        <w:ind w:left="2970"/>
        <w:rPr>
          <w:rFonts w:ascii="Trebuchet MS" w:hAnsi="Trebuchet MS"/>
        </w:rPr>
      </w:pPr>
      <w:r w:rsidRPr="00F52681">
        <w:rPr>
          <w:rFonts w:ascii="Trebuchet MS" w:hAnsi="Trebuchet MS"/>
        </w:rPr>
        <w:t>Brain</w:t>
      </w:r>
    </w:p>
    <w:p w14:paraId="3AFDAB08" w14:textId="631C9170" w:rsidR="00F52681" w:rsidRPr="00F52681" w:rsidRDefault="00F52681" w:rsidP="002E2E28">
      <w:pPr>
        <w:pStyle w:val="NormalWeb"/>
        <w:numPr>
          <w:ilvl w:val="0"/>
          <w:numId w:val="16"/>
        </w:numPr>
        <w:tabs>
          <w:tab w:val="left" w:pos="3690"/>
        </w:tabs>
        <w:ind w:left="2970"/>
        <w:rPr>
          <w:rFonts w:ascii="Trebuchet MS" w:hAnsi="Trebuchet MS"/>
        </w:rPr>
      </w:pPr>
      <w:r w:rsidRPr="00F52681">
        <w:rPr>
          <w:rFonts w:ascii="Trebuchet MS" w:hAnsi="Trebuchet MS"/>
        </w:rPr>
        <w:t>Foot</w:t>
      </w:r>
    </w:p>
    <w:p w14:paraId="3097290D" w14:textId="5A046ACD" w:rsidR="00F52681" w:rsidRPr="00F52681" w:rsidRDefault="00F52681" w:rsidP="002E2E28">
      <w:pPr>
        <w:pStyle w:val="NormalWeb"/>
        <w:numPr>
          <w:ilvl w:val="0"/>
          <w:numId w:val="16"/>
        </w:numPr>
        <w:tabs>
          <w:tab w:val="left" w:pos="3690"/>
        </w:tabs>
        <w:ind w:left="297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Eyes and ears </w:t>
      </w:r>
    </w:p>
    <w:p w14:paraId="320E94B7" w14:textId="768210A3" w:rsidR="00F52681" w:rsidRPr="00F52681" w:rsidRDefault="00F52681" w:rsidP="002E2E28">
      <w:pPr>
        <w:pStyle w:val="NormalWeb"/>
        <w:numPr>
          <w:ilvl w:val="0"/>
          <w:numId w:val="16"/>
        </w:numPr>
        <w:tabs>
          <w:tab w:val="left" w:pos="3690"/>
        </w:tabs>
        <w:ind w:left="2970"/>
        <w:rPr>
          <w:rFonts w:ascii="Trebuchet MS" w:hAnsi="Trebuchet MS"/>
        </w:rPr>
      </w:pPr>
      <w:r w:rsidRPr="00F52681">
        <w:rPr>
          <w:rFonts w:ascii="Trebuchet MS" w:hAnsi="Trebuchet MS"/>
        </w:rPr>
        <w:t>Hair</w:t>
      </w:r>
    </w:p>
    <w:p w14:paraId="746C04C6" w14:textId="77777777" w:rsidR="00F52681" w:rsidRPr="00F52681" w:rsidRDefault="00F52681" w:rsidP="00F52681">
      <w:pPr>
        <w:pStyle w:val="NormalWeb"/>
        <w:ind w:left="2880"/>
        <w:rPr>
          <w:rFonts w:ascii="Trebuchet MS" w:hAnsi="Trebuchet MS"/>
        </w:rPr>
      </w:pPr>
    </w:p>
    <w:p w14:paraId="6F000707" w14:textId="28B16C85" w:rsidR="00F52681" w:rsidRPr="00550C87" w:rsidRDefault="002E2E28" w:rsidP="002E2E28">
      <w:pPr>
        <w:pStyle w:val="NormalWeb"/>
        <w:ind w:left="171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>Q7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>Which machine can fly and check crops?</w:t>
      </w:r>
    </w:p>
    <w:p w14:paraId="6F1A9558" w14:textId="0FE86342" w:rsidR="00F52681" w:rsidRPr="00F52681" w:rsidRDefault="00F52681" w:rsidP="002E2E28">
      <w:pPr>
        <w:pStyle w:val="NormalWeb"/>
        <w:numPr>
          <w:ilvl w:val="0"/>
          <w:numId w:val="17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Train</w:t>
      </w:r>
    </w:p>
    <w:p w14:paraId="69E05045" w14:textId="613496B1" w:rsidR="00F52681" w:rsidRPr="00F52681" w:rsidRDefault="00F52681" w:rsidP="002E2E28">
      <w:pPr>
        <w:pStyle w:val="NormalWeb"/>
        <w:numPr>
          <w:ilvl w:val="0"/>
          <w:numId w:val="17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Car</w:t>
      </w:r>
    </w:p>
    <w:p w14:paraId="5D745848" w14:textId="77777777" w:rsidR="00F52681" w:rsidRPr="00F52681" w:rsidRDefault="00F52681" w:rsidP="002E2E28">
      <w:pPr>
        <w:pStyle w:val="NormalWeb"/>
        <w:numPr>
          <w:ilvl w:val="0"/>
          <w:numId w:val="17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Drone </w:t>
      </w:r>
    </w:p>
    <w:p w14:paraId="3DB4599F" w14:textId="77777777" w:rsidR="002E2E28" w:rsidRDefault="00F52681" w:rsidP="002E2E28">
      <w:pPr>
        <w:pStyle w:val="NormalWeb"/>
        <w:numPr>
          <w:ilvl w:val="0"/>
          <w:numId w:val="17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Television</w:t>
      </w:r>
    </w:p>
    <w:p w14:paraId="60617F65" w14:textId="4D2620FC" w:rsidR="00F52681" w:rsidRPr="00550C87" w:rsidRDefault="002E2E28" w:rsidP="002E2E28">
      <w:pPr>
        <w:pStyle w:val="NormalWeb"/>
        <w:ind w:left="1890" w:hanging="18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>Q8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does a temperature sensor measure?</w:t>
      </w:r>
    </w:p>
    <w:p w14:paraId="17611F3C" w14:textId="34C1DC23" w:rsidR="00F52681" w:rsidRPr="00F52681" w:rsidRDefault="00F52681" w:rsidP="002E2E28">
      <w:pPr>
        <w:pStyle w:val="NormalWeb"/>
        <w:numPr>
          <w:ilvl w:val="0"/>
          <w:numId w:val="18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Speed</w:t>
      </w:r>
    </w:p>
    <w:p w14:paraId="03F7F699" w14:textId="0C26EBFB" w:rsidR="00F52681" w:rsidRPr="00F52681" w:rsidRDefault="00F52681" w:rsidP="002E2E28">
      <w:pPr>
        <w:pStyle w:val="NormalWeb"/>
        <w:numPr>
          <w:ilvl w:val="0"/>
          <w:numId w:val="18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Light</w:t>
      </w:r>
    </w:p>
    <w:p w14:paraId="5ABC0F17" w14:textId="4C37B7AD" w:rsidR="00F52681" w:rsidRPr="00F52681" w:rsidRDefault="00F52681" w:rsidP="002E2E28">
      <w:pPr>
        <w:pStyle w:val="NormalWeb"/>
        <w:numPr>
          <w:ilvl w:val="0"/>
          <w:numId w:val="18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Heat or cold </w:t>
      </w:r>
    </w:p>
    <w:p w14:paraId="24CB6741" w14:textId="1E8A5048" w:rsidR="00F52681" w:rsidRPr="002E2E28" w:rsidRDefault="00F52681" w:rsidP="002E2E28">
      <w:pPr>
        <w:pStyle w:val="NormalWeb"/>
        <w:numPr>
          <w:ilvl w:val="0"/>
          <w:numId w:val="18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Sound</w:t>
      </w:r>
    </w:p>
    <w:p w14:paraId="2A44FA5D" w14:textId="12C827C9" w:rsidR="00F52681" w:rsidRPr="00550C87" w:rsidRDefault="002E2E28" w:rsidP="002E2E28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  Q9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does a motion sensor do?</w:t>
      </w:r>
    </w:p>
    <w:p w14:paraId="33457BC8" w14:textId="3C75D047" w:rsidR="00F52681" w:rsidRPr="00F52681" w:rsidRDefault="00F52681" w:rsidP="002E2E28">
      <w:pPr>
        <w:pStyle w:val="NormalWeb"/>
        <w:numPr>
          <w:ilvl w:val="0"/>
          <w:numId w:val="19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Tells a story</w:t>
      </w:r>
    </w:p>
    <w:p w14:paraId="0BAA71C4" w14:textId="0EC4040B" w:rsidR="00F52681" w:rsidRPr="00F52681" w:rsidRDefault="00F52681" w:rsidP="002E2E28">
      <w:pPr>
        <w:pStyle w:val="NormalWeb"/>
        <w:numPr>
          <w:ilvl w:val="0"/>
          <w:numId w:val="19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Detects movement </w:t>
      </w:r>
    </w:p>
    <w:p w14:paraId="24DB11F8" w14:textId="10DBE215" w:rsidR="00F52681" w:rsidRPr="00F52681" w:rsidRDefault="00F52681" w:rsidP="002E2E28">
      <w:pPr>
        <w:pStyle w:val="NormalWeb"/>
        <w:numPr>
          <w:ilvl w:val="0"/>
          <w:numId w:val="19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Plays music</w:t>
      </w:r>
    </w:p>
    <w:p w14:paraId="034D1F8E" w14:textId="5E7CE910" w:rsidR="00F52681" w:rsidRPr="00F52681" w:rsidRDefault="00F52681" w:rsidP="002E2E28">
      <w:pPr>
        <w:pStyle w:val="NormalWeb"/>
        <w:numPr>
          <w:ilvl w:val="0"/>
          <w:numId w:val="19"/>
        </w:numPr>
        <w:ind w:left="2610"/>
        <w:rPr>
          <w:rFonts w:ascii="Trebuchet MS" w:hAnsi="Trebuchet MS"/>
        </w:rPr>
      </w:pPr>
      <w:r w:rsidRPr="00F52681">
        <w:rPr>
          <w:rFonts w:ascii="Trebuchet MS" w:hAnsi="Trebuchet MS"/>
        </w:rPr>
        <w:t>Shows pictures</w:t>
      </w:r>
    </w:p>
    <w:p w14:paraId="281174E5" w14:textId="4433DE05" w:rsidR="00F52681" w:rsidRPr="00550C87" w:rsidRDefault="002E2E28" w:rsidP="002E2E28">
      <w:pPr>
        <w:pStyle w:val="NormalWeb"/>
        <w:ind w:left="1350" w:firstLine="36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>Q10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does a light sensor sense?</w:t>
      </w:r>
    </w:p>
    <w:p w14:paraId="40BE503B" w14:textId="77777777" w:rsidR="00F52681" w:rsidRPr="00F52681" w:rsidRDefault="00F52681" w:rsidP="002E2E28">
      <w:pPr>
        <w:pStyle w:val="NormalWeb"/>
        <w:numPr>
          <w:ilvl w:val="0"/>
          <w:numId w:val="20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>Smell</w:t>
      </w:r>
    </w:p>
    <w:p w14:paraId="6018B582" w14:textId="77777777" w:rsidR="00F52681" w:rsidRPr="00F52681" w:rsidRDefault="00F52681" w:rsidP="002E2E28">
      <w:pPr>
        <w:pStyle w:val="NormalWeb"/>
        <w:numPr>
          <w:ilvl w:val="0"/>
          <w:numId w:val="20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>Noise</w:t>
      </w:r>
    </w:p>
    <w:p w14:paraId="2EF82068" w14:textId="77777777" w:rsidR="00F52681" w:rsidRPr="00F52681" w:rsidRDefault="00F52681" w:rsidP="002E2E28">
      <w:pPr>
        <w:pStyle w:val="NormalWeb"/>
        <w:numPr>
          <w:ilvl w:val="0"/>
          <w:numId w:val="20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Light or darkness </w:t>
      </w:r>
    </w:p>
    <w:p w14:paraId="4ACE2038" w14:textId="77777777" w:rsidR="002E2E28" w:rsidRDefault="00F52681" w:rsidP="002E2E28">
      <w:pPr>
        <w:pStyle w:val="NormalWeb"/>
        <w:numPr>
          <w:ilvl w:val="0"/>
          <w:numId w:val="20"/>
        </w:numPr>
        <w:tabs>
          <w:tab w:val="left" w:pos="2520"/>
        </w:tabs>
        <w:ind w:left="2880" w:hanging="720"/>
        <w:rPr>
          <w:rFonts w:ascii="Trebuchet MS" w:hAnsi="Trebuchet MS"/>
        </w:rPr>
      </w:pPr>
      <w:r w:rsidRPr="00F52681">
        <w:rPr>
          <w:rFonts w:ascii="Trebuchet MS" w:hAnsi="Trebuchet MS"/>
        </w:rPr>
        <w:t>Taste</w:t>
      </w:r>
    </w:p>
    <w:p w14:paraId="55692DEA" w14:textId="0FE769F9" w:rsidR="00F52681" w:rsidRPr="00550C87" w:rsidRDefault="002E2E28" w:rsidP="002E2E28">
      <w:pPr>
        <w:pStyle w:val="NormalWeb"/>
        <w:tabs>
          <w:tab w:val="left" w:pos="2520"/>
        </w:tabs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  Q11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does a sound sensor do?</w:t>
      </w:r>
    </w:p>
    <w:p w14:paraId="3F135049" w14:textId="77777777" w:rsidR="00F52681" w:rsidRPr="00F52681" w:rsidRDefault="00F52681" w:rsidP="002E2E28">
      <w:pPr>
        <w:pStyle w:val="NormalWeb"/>
        <w:numPr>
          <w:ilvl w:val="0"/>
          <w:numId w:val="21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>Smells food</w:t>
      </w:r>
    </w:p>
    <w:p w14:paraId="62FBD809" w14:textId="77777777" w:rsidR="00F52681" w:rsidRPr="00F52681" w:rsidRDefault="00F52681" w:rsidP="002E2E28">
      <w:pPr>
        <w:pStyle w:val="NormalWeb"/>
        <w:numPr>
          <w:ilvl w:val="0"/>
          <w:numId w:val="21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Hears sounds </w:t>
      </w:r>
    </w:p>
    <w:p w14:paraId="729BB11A" w14:textId="49500C37" w:rsidR="00F52681" w:rsidRPr="00F52681" w:rsidRDefault="00F52681" w:rsidP="002E2E28">
      <w:pPr>
        <w:pStyle w:val="NormalWeb"/>
        <w:numPr>
          <w:ilvl w:val="0"/>
          <w:numId w:val="21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>Shows videos</w:t>
      </w:r>
    </w:p>
    <w:p w14:paraId="59E6187F" w14:textId="77777777" w:rsidR="00F52681" w:rsidRPr="00F52681" w:rsidRDefault="00F52681" w:rsidP="002E2E28">
      <w:pPr>
        <w:pStyle w:val="NormalWeb"/>
        <w:numPr>
          <w:ilvl w:val="0"/>
          <w:numId w:val="21"/>
        </w:numPr>
        <w:ind w:left="2430" w:hanging="270"/>
        <w:rPr>
          <w:rFonts w:ascii="Trebuchet MS" w:hAnsi="Trebuchet MS"/>
        </w:rPr>
      </w:pPr>
      <w:r w:rsidRPr="00F52681">
        <w:rPr>
          <w:rFonts w:ascii="Trebuchet MS" w:hAnsi="Trebuchet MS"/>
        </w:rPr>
        <w:t>Cools air</w:t>
      </w:r>
    </w:p>
    <w:p w14:paraId="10D8431D" w14:textId="188CAAD5" w:rsidR="00F52681" w:rsidRPr="00550C87" w:rsidRDefault="002E2E28" w:rsidP="002E2E28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  Q</w:t>
      </w:r>
      <w:r w:rsidR="00F52681" w:rsidRPr="00550C87">
        <w:rPr>
          <w:rFonts w:ascii="Trebuchet MS" w:hAnsi="Trebuchet MS"/>
          <w:b/>
          <w:bCs/>
        </w:rPr>
        <w:t>1</w:t>
      </w:r>
      <w:r w:rsidRPr="00550C87">
        <w:rPr>
          <w:rFonts w:ascii="Trebuchet MS" w:hAnsi="Trebuchet MS"/>
          <w:b/>
          <w:bCs/>
        </w:rPr>
        <w:t>2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does a self-driving car do?</w:t>
      </w:r>
    </w:p>
    <w:p w14:paraId="53936602" w14:textId="77777777" w:rsidR="00F52681" w:rsidRPr="00F52681" w:rsidRDefault="00F52681" w:rsidP="002E2E28">
      <w:pPr>
        <w:pStyle w:val="NormalWeb"/>
        <w:numPr>
          <w:ilvl w:val="0"/>
          <w:numId w:val="22"/>
        </w:numPr>
        <w:tabs>
          <w:tab w:val="left" w:pos="2880"/>
          <w:tab w:val="left" w:pos="3150"/>
        </w:tabs>
        <w:ind w:left="4590" w:hanging="2160"/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Drives by itself </w:t>
      </w:r>
    </w:p>
    <w:p w14:paraId="58BD3696" w14:textId="77777777" w:rsidR="00F52681" w:rsidRPr="00F52681" w:rsidRDefault="00F52681" w:rsidP="002E2E28">
      <w:pPr>
        <w:pStyle w:val="NormalWeb"/>
        <w:numPr>
          <w:ilvl w:val="0"/>
          <w:numId w:val="22"/>
        </w:numPr>
        <w:tabs>
          <w:tab w:val="left" w:pos="2880"/>
          <w:tab w:val="left" w:pos="3150"/>
        </w:tabs>
        <w:ind w:left="4590" w:hanging="2160"/>
        <w:rPr>
          <w:rFonts w:ascii="Trebuchet MS" w:hAnsi="Trebuchet MS"/>
        </w:rPr>
      </w:pPr>
      <w:r w:rsidRPr="00F52681">
        <w:rPr>
          <w:rFonts w:ascii="Trebuchet MS" w:hAnsi="Trebuchet MS"/>
        </w:rPr>
        <w:t>Flies in the sky</w:t>
      </w:r>
    </w:p>
    <w:p w14:paraId="6DE40CDA" w14:textId="77777777" w:rsidR="00F52681" w:rsidRPr="00F52681" w:rsidRDefault="00F52681" w:rsidP="002E2E28">
      <w:pPr>
        <w:pStyle w:val="NormalWeb"/>
        <w:numPr>
          <w:ilvl w:val="0"/>
          <w:numId w:val="22"/>
        </w:numPr>
        <w:tabs>
          <w:tab w:val="left" w:pos="2880"/>
          <w:tab w:val="left" w:pos="3150"/>
        </w:tabs>
        <w:ind w:left="4590" w:hanging="2160"/>
        <w:rPr>
          <w:rFonts w:ascii="Trebuchet MS" w:hAnsi="Trebuchet MS"/>
        </w:rPr>
      </w:pPr>
      <w:r w:rsidRPr="00F52681">
        <w:rPr>
          <w:rFonts w:ascii="Trebuchet MS" w:hAnsi="Trebuchet MS"/>
        </w:rPr>
        <w:t>Stays in the garage</w:t>
      </w:r>
    </w:p>
    <w:p w14:paraId="60CE0AC5" w14:textId="77777777" w:rsidR="00F52681" w:rsidRPr="00F52681" w:rsidRDefault="00F52681" w:rsidP="002E2E28">
      <w:pPr>
        <w:pStyle w:val="NormalWeb"/>
        <w:numPr>
          <w:ilvl w:val="0"/>
          <w:numId w:val="22"/>
        </w:numPr>
        <w:tabs>
          <w:tab w:val="left" w:pos="2880"/>
          <w:tab w:val="left" w:pos="3150"/>
        </w:tabs>
        <w:ind w:left="4590" w:hanging="2160"/>
        <w:rPr>
          <w:rFonts w:ascii="Trebuchet MS" w:hAnsi="Trebuchet MS"/>
        </w:rPr>
      </w:pPr>
      <w:r w:rsidRPr="00F52681">
        <w:rPr>
          <w:rFonts w:ascii="Trebuchet MS" w:hAnsi="Trebuchet MS"/>
        </w:rPr>
        <w:t>Needs a horse</w:t>
      </w:r>
    </w:p>
    <w:p w14:paraId="5B7FFFE8" w14:textId="77777777" w:rsidR="00F52681" w:rsidRPr="00F52681" w:rsidRDefault="00F52681" w:rsidP="00F52681">
      <w:pPr>
        <w:pStyle w:val="NormalWeb"/>
        <w:ind w:left="2880"/>
        <w:rPr>
          <w:rFonts w:ascii="Trebuchet MS" w:hAnsi="Trebuchet MS"/>
        </w:rPr>
      </w:pPr>
    </w:p>
    <w:p w14:paraId="5889470A" w14:textId="12AA35D6" w:rsidR="00F52681" w:rsidRPr="00550C87" w:rsidRDefault="002E2E28" w:rsidP="002E2E28">
      <w:pPr>
        <w:pStyle w:val="NormalWeb"/>
        <w:spacing w:before="240"/>
        <w:ind w:left="189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>Q</w:t>
      </w:r>
      <w:r w:rsidR="00F52681" w:rsidRPr="00550C87">
        <w:rPr>
          <w:rFonts w:ascii="Trebuchet MS" w:hAnsi="Trebuchet MS"/>
          <w:b/>
          <w:bCs/>
        </w:rPr>
        <w:t>1</w:t>
      </w:r>
      <w:r w:rsidRPr="00550C87">
        <w:rPr>
          <w:rFonts w:ascii="Trebuchet MS" w:hAnsi="Trebuchet MS"/>
          <w:b/>
          <w:bCs/>
        </w:rPr>
        <w:t>3</w:t>
      </w:r>
      <w:r w:rsidR="00F52681" w:rsidRPr="00550C87">
        <w:rPr>
          <w:rFonts w:ascii="Trebuchet MS" w:hAnsi="Trebuchet MS"/>
          <w:b/>
          <w:bCs/>
        </w:rPr>
        <w:t>.</w:t>
      </w:r>
      <w:r w:rsidRPr="00550C87">
        <w:rPr>
          <w:rFonts w:ascii="Trebuchet MS" w:hAnsi="Trebuchet MS"/>
          <w:b/>
          <w:bCs/>
        </w:rPr>
        <w:t>)</w:t>
      </w:r>
      <w:r w:rsidR="00F52681" w:rsidRPr="00550C87">
        <w:rPr>
          <w:rFonts w:ascii="Trebuchet MS" w:hAnsi="Trebuchet MS"/>
          <w:b/>
          <w:bCs/>
        </w:rPr>
        <w:t xml:space="preserve"> What is Machine Learning?</w:t>
      </w:r>
    </w:p>
    <w:p w14:paraId="257729B8" w14:textId="77777777" w:rsidR="00F52681" w:rsidRPr="00F52681" w:rsidRDefault="00F52681" w:rsidP="002E2E28">
      <w:pPr>
        <w:pStyle w:val="NormalWeb"/>
        <w:numPr>
          <w:ilvl w:val="0"/>
          <w:numId w:val="23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Reading a book</w:t>
      </w:r>
    </w:p>
    <w:p w14:paraId="67883E93" w14:textId="77777777" w:rsidR="00F52681" w:rsidRPr="00F52681" w:rsidRDefault="00F52681" w:rsidP="002E2E28">
      <w:pPr>
        <w:pStyle w:val="NormalWeb"/>
        <w:numPr>
          <w:ilvl w:val="0"/>
          <w:numId w:val="23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 xml:space="preserve">Machines learning from data </w:t>
      </w:r>
    </w:p>
    <w:p w14:paraId="70D57939" w14:textId="77777777" w:rsidR="00F52681" w:rsidRPr="00F52681" w:rsidRDefault="00F52681" w:rsidP="002E2E28">
      <w:pPr>
        <w:pStyle w:val="NormalWeb"/>
        <w:numPr>
          <w:ilvl w:val="0"/>
          <w:numId w:val="23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Eating food</w:t>
      </w:r>
    </w:p>
    <w:p w14:paraId="6B7D6550" w14:textId="43BDAFE9" w:rsidR="001E1891" w:rsidRDefault="00F52681" w:rsidP="002E2E28">
      <w:pPr>
        <w:pStyle w:val="NormalWeb"/>
        <w:numPr>
          <w:ilvl w:val="0"/>
          <w:numId w:val="23"/>
        </w:numPr>
        <w:rPr>
          <w:rFonts w:ascii="Trebuchet MS" w:hAnsi="Trebuchet MS"/>
        </w:rPr>
      </w:pPr>
      <w:r w:rsidRPr="00F52681">
        <w:rPr>
          <w:rFonts w:ascii="Trebuchet MS" w:hAnsi="Trebuchet MS"/>
        </w:rPr>
        <w:t>Running fast</w:t>
      </w:r>
    </w:p>
    <w:p w14:paraId="29DFD162" w14:textId="24471D92" w:rsidR="002E2E28" w:rsidRPr="00550C87" w:rsidRDefault="002E2E28" w:rsidP="002E2E28">
      <w:pPr>
        <w:pStyle w:val="NormalWeb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 xml:space="preserve">                          Q14.) Which of the following best explains edge computing?</w:t>
      </w:r>
    </w:p>
    <w:p w14:paraId="0A705C38" w14:textId="39BECDED" w:rsidR="002E2E28" w:rsidRPr="002E2E28" w:rsidRDefault="002E2E28" w:rsidP="002E2E28">
      <w:pPr>
        <w:pStyle w:val="NormalWeb"/>
        <w:numPr>
          <w:ilvl w:val="0"/>
          <w:numId w:val="24"/>
        </w:numPr>
        <w:rPr>
          <w:rFonts w:ascii="Trebuchet MS" w:hAnsi="Trebuchet MS"/>
        </w:rPr>
      </w:pPr>
      <w:r w:rsidRPr="002E2E28">
        <w:rPr>
          <w:rFonts w:ascii="Trebuchet MS" w:hAnsi="Trebuchet MS"/>
        </w:rPr>
        <w:t>Using AI only in computers</w:t>
      </w:r>
    </w:p>
    <w:p w14:paraId="138E8BFD" w14:textId="6BCCFCFF" w:rsidR="002E2E28" w:rsidRPr="002E2E28" w:rsidRDefault="002E2E28" w:rsidP="002E2E28">
      <w:pPr>
        <w:pStyle w:val="NormalWeb"/>
        <w:numPr>
          <w:ilvl w:val="0"/>
          <w:numId w:val="24"/>
        </w:numPr>
        <w:rPr>
          <w:rFonts w:ascii="Trebuchet MS" w:hAnsi="Trebuchet MS"/>
        </w:rPr>
      </w:pPr>
      <w:r w:rsidRPr="002E2E28">
        <w:rPr>
          <w:rFonts w:ascii="Trebuchet MS" w:hAnsi="Trebuchet MS"/>
        </w:rPr>
        <w:t>Sending data to space</w:t>
      </w:r>
    </w:p>
    <w:p w14:paraId="5E9D32DD" w14:textId="37BAD245" w:rsidR="002E2E28" w:rsidRPr="002E2E28" w:rsidRDefault="002E2E28" w:rsidP="002E2E28">
      <w:pPr>
        <w:pStyle w:val="NormalWeb"/>
        <w:numPr>
          <w:ilvl w:val="0"/>
          <w:numId w:val="24"/>
        </w:numPr>
        <w:rPr>
          <w:rFonts w:ascii="Trebuchet MS" w:hAnsi="Trebuchet MS"/>
        </w:rPr>
      </w:pPr>
      <w:r w:rsidRPr="002E2E28">
        <w:rPr>
          <w:rFonts w:ascii="Trebuchet MS" w:hAnsi="Trebuchet MS"/>
        </w:rPr>
        <w:t xml:space="preserve">AI working on the device without cloud/internet </w:t>
      </w:r>
    </w:p>
    <w:p w14:paraId="748604CD" w14:textId="3ADF2542" w:rsidR="002E2E28" w:rsidRPr="00550C87" w:rsidRDefault="002E2E28" w:rsidP="00550C87">
      <w:pPr>
        <w:pStyle w:val="NormalWeb"/>
        <w:numPr>
          <w:ilvl w:val="0"/>
          <w:numId w:val="24"/>
        </w:numPr>
        <w:rPr>
          <w:rFonts w:ascii="Trebuchet MS" w:hAnsi="Trebuchet MS"/>
        </w:rPr>
      </w:pPr>
      <w:r w:rsidRPr="002E2E28">
        <w:rPr>
          <w:rFonts w:ascii="Trebuchet MS" w:hAnsi="Trebuchet MS"/>
        </w:rPr>
        <w:t>Connecting many robots together</w:t>
      </w:r>
    </w:p>
    <w:p w14:paraId="54731E5D" w14:textId="04B67358" w:rsidR="002E2E28" w:rsidRPr="00550C87" w:rsidRDefault="002E2E28" w:rsidP="002E2E28">
      <w:pPr>
        <w:pStyle w:val="NormalWeb"/>
        <w:ind w:left="1980"/>
        <w:rPr>
          <w:rFonts w:ascii="Trebuchet MS" w:hAnsi="Trebuchet MS"/>
          <w:b/>
          <w:bCs/>
        </w:rPr>
      </w:pPr>
      <w:r w:rsidRPr="00550C87">
        <w:rPr>
          <w:rFonts w:ascii="Trebuchet MS" w:hAnsi="Trebuchet MS"/>
          <w:b/>
          <w:bCs/>
        </w:rPr>
        <w:t>Q15.)A robot in a factory uses a camera to check products. This is an example of:</w:t>
      </w:r>
    </w:p>
    <w:p w14:paraId="5F60B338" w14:textId="2D928965" w:rsidR="002E2E28" w:rsidRPr="002E2E28" w:rsidRDefault="002E2E28" w:rsidP="00550C87">
      <w:pPr>
        <w:pStyle w:val="NormalWeb"/>
        <w:numPr>
          <w:ilvl w:val="0"/>
          <w:numId w:val="25"/>
        </w:numPr>
        <w:ind w:left="2610"/>
        <w:rPr>
          <w:rFonts w:ascii="Trebuchet MS" w:hAnsi="Trebuchet MS"/>
        </w:rPr>
      </w:pPr>
      <w:r w:rsidRPr="002E2E28">
        <w:rPr>
          <w:rFonts w:ascii="Trebuchet MS" w:hAnsi="Trebuchet MS"/>
        </w:rPr>
        <w:t>Entertainment AI</w:t>
      </w:r>
    </w:p>
    <w:p w14:paraId="1BC85897" w14:textId="77388020" w:rsidR="002E2E28" w:rsidRPr="002E2E28" w:rsidRDefault="002E2E28" w:rsidP="00550C87">
      <w:pPr>
        <w:pStyle w:val="NormalWeb"/>
        <w:numPr>
          <w:ilvl w:val="0"/>
          <w:numId w:val="25"/>
        </w:numPr>
        <w:ind w:left="2610"/>
        <w:rPr>
          <w:rFonts w:ascii="Trebuchet MS" w:hAnsi="Trebuchet MS"/>
        </w:rPr>
      </w:pPr>
      <w:r w:rsidRPr="002E2E28">
        <w:rPr>
          <w:rFonts w:ascii="Trebuchet MS" w:hAnsi="Trebuchet MS"/>
        </w:rPr>
        <w:t xml:space="preserve">Physical AI with vision sensors </w:t>
      </w:r>
    </w:p>
    <w:p w14:paraId="6FFB6C40" w14:textId="64C1BB3A" w:rsidR="002E2E28" w:rsidRPr="002E2E28" w:rsidRDefault="002E2E28" w:rsidP="00550C87">
      <w:pPr>
        <w:pStyle w:val="NormalWeb"/>
        <w:numPr>
          <w:ilvl w:val="0"/>
          <w:numId w:val="25"/>
        </w:numPr>
        <w:ind w:left="2610"/>
        <w:rPr>
          <w:rFonts w:ascii="Trebuchet MS" w:hAnsi="Trebuchet MS"/>
        </w:rPr>
      </w:pPr>
      <w:r w:rsidRPr="002E2E28">
        <w:rPr>
          <w:rFonts w:ascii="Trebuchet MS" w:hAnsi="Trebuchet MS"/>
        </w:rPr>
        <w:t>Smart agriculture</w:t>
      </w:r>
    </w:p>
    <w:p w14:paraId="5F125FA6" w14:textId="3770CDB4" w:rsidR="002E2E28" w:rsidRPr="00C171DC" w:rsidRDefault="002E2E28" w:rsidP="00550C87">
      <w:pPr>
        <w:pStyle w:val="NormalWeb"/>
        <w:numPr>
          <w:ilvl w:val="0"/>
          <w:numId w:val="25"/>
        </w:numPr>
        <w:ind w:left="2610"/>
        <w:rPr>
          <w:rFonts w:ascii="Trebuchet MS" w:hAnsi="Trebuchet MS"/>
        </w:rPr>
      </w:pPr>
      <w:r w:rsidRPr="002E2E28">
        <w:rPr>
          <w:rFonts w:ascii="Trebuchet MS" w:hAnsi="Trebuchet MS"/>
        </w:rPr>
        <w:t>Light sensor usage</w:t>
      </w:r>
    </w:p>
    <w:sectPr w:rsidR="002E2E28" w:rsidRPr="00C171DC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6F82C" w14:textId="77777777" w:rsidR="00EA29DC" w:rsidRDefault="00EA29DC">
      <w:r>
        <w:separator/>
      </w:r>
    </w:p>
  </w:endnote>
  <w:endnote w:type="continuationSeparator" w:id="0">
    <w:p w14:paraId="0F565583" w14:textId="77777777" w:rsidR="00EA29DC" w:rsidRDefault="00EA2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4653" w14:textId="77777777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45AB7B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B758F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B3010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B3010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14:paraId="6CD9F1B2" w14:textId="4A13DBA1" w:rsidR="004D1C3A" w:rsidRPr="00A308AB" w:rsidRDefault="00CA491B" w:rsidP="00A308AB">
    <w:pPr>
      <w:pStyle w:val="Footer"/>
      <w:rPr>
        <w:lang w:val="en-US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1F59DBE1" wp14:editId="6394447A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44692" w14:textId="77777777" w:rsidR="00EA29DC" w:rsidRDefault="00EA29DC">
      <w:r>
        <w:separator/>
      </w:r>
    </w:p>
  </w:footnote>
  <w:footnote w:type="continuationSeparator" w:id="0">
    <w:p w14:paraId="00985298" w14:textId="77777777" w:rsidR="00EA29DC" w:rsidRDefault="00EA29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75AC2" w14:textId="77777777" w:rsidR="004D1C3A" w:rsidRDefault="00EA29DC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4BEA95B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14:paraId="1DF1C6DB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86E51" w14:textId="77777777"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30103">
      <w:rPr>
        <w:rStyle w:val="PageNumber"/>
        <w:noProof/>
      </w:rPr>
      <w:t>1</w:t>
    </w:r>
    <w:r>
      <w:rPr>
        <w:rStyle w:val="PageNumber"/>
      </w:rPr>
      <w:fldChar w:fldCharType="end"/>
    </w:r>
  </w:p>
  <w:p w14:paraId="709D18E0" w14:textId="0977BDFA" w:rsidR="004D1C3A" w:rsidRDefault="00CA491B" w:rsidP="00724FC1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17D505E" wp14:editId="23169A9E">
              <wp:simplePos x="0" y="0"/>
              <wp:positionH relativeFrom="column">
                <wp:posOffset>1323975</wp:posOffset>
              </wp:positionH>
              <wp:positionV relativeFrom="paragraph">
                <wp:posOffset>269240</wp:posOffset>
              </wp:positionV>
              <wp:extent cx="5419725" cy="382905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19725" cy="382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15A165" w14:textId="0EB31237" w:rsidR="004D1C3A" w:rsidRPr="006F2F0B" w:rsidRDefault="00CE4E82" w:rsidP="006F2F0B">
                          <w:pPr>
                            <w:pStyle w:val="Heading9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0" w:name="_Hlk176262230"/>
                          <w:r w:rsidRPr="006F2F0B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</w:t>
                          </w:r>
                          <w:r w:rsidR="006F2F0B" w:rsidRPr="006F2F0B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-</w:t>
                          </w:r>
                          <w:r w:rsidRPr="006F2F0B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Made Assignment </w:t>
                          </w:r>
                          <w:bookmarkEnd w:id="0"/>
                          <w:r w:rsidR="006F2F0B" w:rsidRPr="006F2F0B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– Introduction </w:t>
                          </w:r>
                          <w:proofErr w:type="gramStart"/>
                          <w:r w:rsidR="006F2F0B" w:rsidRPr="006F2F0B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Of</w:t>
                          </w:r>
                          <w:proofErr w:type="gramEnd"/>
                          <w:r w:rsidR="006F2F0B" w:rsidRPr="006F2F0B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Artificial Intelligence</w:t>
                          </w:r>
                        </w:p>
                        <w:p w14:paraId="340D4555" w14:textId="77777777" w:rsidR="006F2F0B" w:rsidRDefault="006F2F0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7D505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4.25pt;margin-top:21.2pt;width:426.75pt;height:30.1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" filled="f" stroked="f">
              <v:textbox>
                <w:txbxContent>
                  <w:p w14:paraId="3815A165" w14:textId="0EB31237" w:rsidR="004D1C3A" w:rsidRPr="006F2F0B" w:rsidRDefault="00CE4E82" w:rsidP="006F2F0B">
                    <w:pPr>
                      <w:pStyle w:val="Heading9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bookmarkStart w:id="1" w:name="_Hlk176262230"/>
                    <w:r w:rsidRPr="006F2F0B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</w:t>
                    </w:r>
                    <w:r w:rsidR="006F2F0B" w:rsidRPr="006F2F0B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-</w:t>
                    </w:r>
                    <w:r w:rsidRPr="006F2F0B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Made Assignment </w:t>
                    </w:r>
                    <w:bookmarkEnd w:id="1"/>
                    <w:r w:rsidR="006F2F0B" w:rsidRPr="006F2F0B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– Introduction </w:t>
                    </w:r>
                    <w:proofErr w:type="gramStart"/>
                    <w:r w:rsidR="006F2F0B" w:rsidRPr="006F2F0B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Of</w:t>
                    </w:r>
                    <w:proofErr w:type="gramEnd"/>
                    <w:r w:rsidR="006F2F0B" w:rsidRPr="006F2F0B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Artificial Intelligence</w:t>
                    </w:r>
                  </w:p>
                  <w:p w14:paraId="340D4555" w14:textId="77777777" w:rsidR="006F2F0B" w:rsidRDefault="006F2F0B"/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80C7F1" wp14:editId="051D18DF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5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3EB715" w14:textId="31BFCBC5" w:rsidR="00CA1A5F" w:rsidRPr="001E1891" w:rsidRDefault="001E1891" w:rsidP="001E1891">
                          <w:pP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 xml:space="preserve">                                                     </w:t>
                          </w:r>
                          <w:r w:rsidRPr="001E1891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Physical A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80C7F1"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" filled="f" stroked="f">
              <v:textbox>
                <w:txbxContent>
                  <w:p w14:paraId="3A3EB715" w14:textId="31BFCBC5" w:rsidR="00CA1A5F" w:rsidRPr="001E1891" w:rsidRDefault="001E1891" w:rsidP="001E1891">
                    <w:pPr>
                      <w:rPr>
                        <w:rFonts w:ascii="Trebuchet MS" w:hAnsi="Trebuchet MS"/>
                        <w:b/>
                        <w:bCs/>
                        <w:color w:val="FFFFFF"/>
                      </w:rPr>
                    </w:pPr>
                    <w:r>
                      <w:rPr>
                        <w:color w:val="FFFFFF" w:themeColor="background1"/>
                      </w:rPr>
                      <w:t xml:space="preserve">                                                     </w:t>
                    </w:r>
                    <w:r w:rsidRPr="001E1891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Physical A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I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A833F52" wp14:editId="385D53D2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4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3342C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" strokeweight="3pt">
              <v:stroke dashstyle="dash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2820F8C5" wp14:editId="2B336810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13F45817" wp14:editId="4E2AC7F2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F683BC" w14:textId="74414C0A" w:rsidR="00CE4E82" w:rsidRPr="00142A96" w:rsidRDefault="00CA491B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1AAC4EF" wp14:editId="378B40CA">
                                <wp:extent cx="5524500" cy="342900"/>
                                <wp:effectExtent l="0" t="0" r="0" b="0"/>
                                <wp:docPr id="9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14:paraId="5528A7ED" w14:textId="29BEA7A5" w:rsidR="004D1C3A" w:rsidRDefault="00CA491B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1E6E8" wp14:editId="7D25AF2F">
                                <wp:extent cx="5524500" cy="342900"/>
                                <wp:effectExtent l="0" t="0" r="0" b="0"/>
                                <wp:docPr id="8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F45817"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" stroked="f">
              <v:textbox>
                <w:txbxContent>
                  <w:p w14:paraId="5DF683BC" w14:textId="74414C0A" w:rsidR="00CE4E82" w:rsidRPr="00142A96" w:rsidRDefault="00CA491B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 wp14:anchorId="71AAC4EF" wp14:editId="378B40CA">
                          <wp:extent cx="5524500" cy="342900"/>
                          <wp:effectExtent l="0" t="0" r="0" b="0"/>
                          <wp:docPr id="9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14:paraId="5528A7ED" w14:textId="29BEA7A5" w:rsidR="004D1C3A" w:rsidRDefault="00CA491B" w:rsidP="00107714">
                    <w:r>
                      <w:rPr>
                        <w:noProof/>
                      </w:rPr>
                      <w:drawing>
                        <wp:inline distT="0" distB="0" distL="0" distR="0" wp14:anchorId="3F51E6E8" wp14:editId="7D25AF2F">
                          <wp:extent cx="5524500" cy="342900"/>
                          <wp:effectExtent l="0" t="0" r="0" b="0"/>
                          <wp:docPr id="8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A29DC">
      <w:rPr>
        <w:noProof/>
        <w:lang w:val="en-US" w:eastAsia="en-US"/>
      </w:rPr>
      <w:pict w14:anchorId="1FE4188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C8D2F3D" wp14:editId="7D933CE9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73549D" w14:textId="05AF0716" w:rsidR="004D1C3A" w:rsidRDefault="00CA491B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42347" wp14:editId="65C9B198">
                                <wp:extent cx="1257300" cy="8943975"/>
                                <wp:effectExtent l="0" t="0" r="0" b="0"/>
                                <wp:docPr id="7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8D2F3D"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" filled="f" stroked="f">
              <v:textbox>
                <w:txbxContent>
                  <w:p w14:paraId="2273549D" w14:textId="05AF0716" w:rsidR="004D1C3A" w:rsidRDefault="00CA491B">
                    <w:r>
                      <w:rPr>
                        <w:noProof/>
                      </w:rPr>
                      <w:drawing>
                        <wp:inline distT="0" distB="0" distL="0" distR="0" wp14:anchorId="44142347" wp14:editId="65C9B198">
                          <wp:extent cx="1257300" cy="8943975"/>
                          <wp:effectExtent l="0" t="0" r="0" b="0"/>
                          <wp:docPr id="7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70DBA" w14:textId="77777777" w:rsidR="004D1C3A" w:rsidRDefault="00EA29DC">
    <w:pPr>
      <w:pStyle w:val="Header"/>
    </w:pPr>
    <w:r>
      <w:rPr>
        <w:noProof/>
        <w:lang w:val="en-US" w:eastAsia="en-US"/>
      </w:rPr>
      <w:pict w14:anchorId="5554FA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96B0E"/>
    <w:multiLevelType w:val="hybridMultilevel"/>
    <w:tmpl w:val="CFDCA044"/>
    <w:lvl w:ilvl="0" w:tplc="04090017">
      <w:start w:val="1"/>
      <w:numFmt w:val="lowerLetter"/>
      <w:lvlText w:val="%1)"/>
      <w:lvlJc w:val="lef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08B07FA3"/>
    <w:multiLevelType w:val="hybridMultilevel"/>
    <w:tmpl w:val="A4F00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F287C"/>
    <w:multiLevelType w:val="hybridMultilevel"/>
    <w:tmpl w:val="9386E240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163819E2"/>
    <w:multiLevelType w:val="hybridMultilevel"/>
    <w:tmpl w:val="5B5E8266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174F623F"/>
    <w:multiLevelType w:val="multilevel"/>
    <w:tmpl w:val="B9F22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CD4CB1"/>
    <w:multiLevelType w:val="multilevel"/>
    <w:tmpl w:val="D9E26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BD45D9"/>
    <w:multiLevelType w:val="hybridMultilevel"/>
    <w:tmpl w:val="CFDCA044"/>
    <w:lvl w:ilvl="0" w:tplc="04090017">
      <w:start w:val="1"/>
      <w:numFmt w:val="lowerLetter"/>
      <w:lvlText w:val="%1)"/>
      <w:lvlJc w:val="lef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7" w15:restartNumberingAfterBreak="0">
    <w:nsid w:val="1D1733E5"/>
    <w:multiLevelType w:val="hybridMultilevel"/>
    <w:tmpl w:val="210AE336"/>
    <w:lvl w:ilvl="0" w:tplc="04090017">
      <w:start w:val="1"/>
      <w:numFmt w:val="lowerLetter"/>
      <w:lvlText w:val="%1)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8" w15:restartNumberingAfterBreak="0">
    <w:nsid w:val="1EF1309B"/>
    <w:multiLevelType w:val="hybridMultilevel"/>
    <w:tmpl w:val="C7164180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" w15:restartNumberingAfterBreak="0">
    <w:nsid w:val="1F09640A"/>
    <w:multiLevelType w:val="hybridMultilevel"/>
    <w:tmpl w:val="1D0CC3E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3913C72"/>
    <w:multiLevelType w:val="hybridMultilevel"/>
    <w:tmpl w:val="231E9E3E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1" w15:restartNumberingAfterBreak="0">
    <w:nsid w:val="23DF5A3E"/>
    <w:multiLevelType w:val="hybridMultilevel"/>
    <w:tmpl w:val="AC560764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28A90908"/>
    <w:multiLevelType w:val="hybridMultilevel"/>
    <w:tmpl w:val="34782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7855"/>
    <w:multiLevelType w:val="hybridMultilevel"/>
    <w:tmpl w:val="68DC46A4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36186B62"/>
    <w:multiLevelType w:val="multilevel"/>
    <w:tmpl w:val="BA04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AC4149"/>
    <w:multiLevelType w:val="hybridMultilevel"/>
    <w:tmpl w:val="92DA3F10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6" w15:restartNumberingAfterBreak="0">
    <w:nsid w:val="3C831E47"/>
    <w:multiLevelType w:val="multilevel"/>
    <w:tmpl w:val="698EE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C269AF"/>
    <w:multiLevelType w:val="hybridMultilevel"/>
    <w:tmpl w:val="50A2C508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8" w15:restartNumberingAfterBreak="0">
    <w:nsid w:val="556C582D"/>
    <w:multiLevelType w:val="hybridMultilevel"/>
    <w:tmpl w:val="EE90D1CE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9" w15:restartNumberingAfterBreak="0">
    <w:nsid w:val="5D2A58AE"/>
    <w:multiLevelType w:val="hybridMultilevel"/>
    <w:tmpl w:val="A36E53CE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0" w15:restartNumberingAfterBreak="0">
    <w:nsid w:val="62F509C5"/>
    <w:multiLevelType w:val="hybridMultilevel"/>
    <w:tmpl w:val="DF24F5E8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67917CEA"/>
    <w:multiLevelType w:val="multilevel"/>
    <w:tmpl w:val="F1B2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C804BB2"/>
    <w:multiLevelType w:val="multilevel"/>
    <w:tmpl w:val="728832A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90574B3"/>
    <w:multiLevelType w:val="hybridMultilevel"/>
    <w:tmpl w:val="6BB215B0"/>
    <w:lvl w:ilvl="0" w:tplc="04090017">
      <w:start w:val="1"/>
      <w:numFmt w:val="lowerLetter"/>
      <w:lvlText w:val="%1)"/>
      <w:lvlJc w:val="left"/>
      <w:pPr>
        <w:ind w:left="2970" w:hanging="360"/>
      </w:pPr>
    </w:lvl>
    <w:lvl w:ilvl="1" w:tplc="04090019" w:tentative="1">
      <w:start w:val="1"/>
      <w:numFmt w:val="lowerLetter"/>
      <w:lvlText w:val="%2."/>
      <w:lvlJc w:val="left"/>
      <w:pPr>
        <w:ind w:left="3690" w:hanging="360"/>
      </w:pPr>
    </w:lvl>
    <w:lvl w:ilvl="2" w:tplc="0409001B" w:tentative="1">
      <w:start w:val="1"/>
      <w:numFmt w:val="lowerRoman"/>
      <w:lvlText w:val="%3."/>
      <w:lvlJc w:val="right"/>
      <w:pPr>
        <w:ind w:left="4410" w:hanging="180"/>
      </w:pPr>
    </w:lvl>
    <w:lvl w:ilvl="3" w:tplc="0409000F" w:tentative="1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24" w15:restartNumberingAfterBreak="0">
    <w:nsid w:val="799D4425"/>
    <w:multiLevelType w:val="multilevel"/>
    <w:tmpl w:val="E1680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12"/>
  </w:num>
  <w:num w:numId="4">
    <w:abstractNumId w:val="1"/>
  </w:num>
  <w:num w:numId="5">
    <w:abstractNumId w:val="19"/>
  </w:num>
  <w:num w:numId="6">
    <w:abstractNumId w:val="22"/>
  </w:num>
  <w:num w:numId="7">
    <w:abstractNumId w:val="24"/>
  </w:num>
  <w:num w:numId="8">
    <w:abstractNumId w:val="21"/>
  </w:num>
  <w:num w:numId="9">
    <w:abstractNumId w:val="16"/>
  </w:num>
  <w:num w:numId="10">
    <w:abstractNumId w:val="14"/>
  </w:num>
  <w:num w:numId="11">
    <w:abstractNumId w:val="9"/>
  </w:num>
  <w:num w:numId="12">
    <w:abstractNumId w:val="3"/>
  </w:num>
  <w:num w:numId="13">
    <w:abstractNumId w:val="13"/>
  </w:num>
  <w:num w:numId="14">
    <w:abstractNumId w:val="20"/>
  </w:num>
  <w:num w:numId="15">
    <w:abstractNumId w:val="18"/>
  </w:num>
  <w:num w:numId="16">
    <w:abstractNumId w:val="11"/>
  </w:num>
  <w:num w:numId="17">
    <w:abstractNumId w:val="7"/>
  </w:num>
  <w:num w:numId="18">
    <w:abstractNumId w:val="2"/>
  </w:num>
  <w:num w:numId="19">
    <w:abstractNumId w:val="17"/>
  </w:num>
  <w:num w:numId="20">
    <w:abstractNumId w:val="23"/>
  </w:num>
  <w:num w:numId="21">
    <w:abstractNumId w:val="15"/>
  </w:num>
  <w:num w:numId="22">
    <w:abstractNumId w:val="8"/>
  </w:num>
  <w:num w:numId="23">
    <w:abstractNumId w:val="6"/>
  </w:num>
  <w:num w:numId="24">
    <w:abstractNumId w:val="0"/>
  </w:num>
  <w:num w:numId="25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625DF"/>
    <w:rsid w:val="00070DB1"/>
    <w:rsid w:val="00084386"/>
    <w:rsid w:val="00086199"/>
    <w:rsid w:val="00091DB5"/>
    <w:rsid w:val="00093240"/>
    <w:rsid w:val="00093554"/>
    <w:rsid w:val="00097063"/>
    <w:rsid w:val="000A092E"/>
    <w:rsid w:val="000A0E9D"/>
    <w:rsid w:val="000A2876"/>
    <w:rsid w:val="000A574B"/>
    <w:rsid w:val="000B5292"/>
    <w:rsid w:val="000C39D3"/>
    <w:rsid w:val="000E0EE1"/>
    <w:rsid w:val="000E1206"/>
    <w:rsid w:val="000E4527"/>
    <w:rsid w:val="000E7BB5"/>
    <w:rsid w:val="000F0034"/>
    <w:rsid w:val="00107714"/>
    <w:rsid w:val="00114531"/>
    <w:rsid w:val="00115196"/>
    <w:rsid w:val="00121328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4B21"/>
    <w:rsid w:val="001D5528"/>
    <w:rsid w:val="001E1891"/>
    <w:rsid w:val="001E748F"/>
    <w:rsid w:val="001F3244"/>
    <w:rsid w:val="001F534A"/>
    <w:rsid w:val="001F7B67"/>
    <w:rsid w:val="00200717"/>
    <w:rsid w:val="00201C78"/>
    <w:rsid w:val="00204A57"/>
    <w:rsid w:val="002131BC"/>
    <w:rsid w:val="00214AEB"/>
    <w:rsid w:val="002156A1"/>
    <w:rsid w:val="002169DE"/>
    <w:rsid w:val="002259A5"/>
    <w:rsid w:val="0024282C"/>
    <w:rsid w:val="00244BBF"/>
    <w:rsid w:val="00245C30"/>
    <w:rsid w:val="00247D68"/>
    <w:rsid w:val="00254D8C"/>
    <w:rsid w:val="002621F5"/>
    <w:rsid w:val="0026315E"/>
    <w:rsid w:val="00266B85"/>
    <w:rsid w:val="00266FFA"/>
    <w:rsid w:val="002741D0"/>
    <w:rsid w:val="0028165D"/>
    <w:rsid w:val="002856F9"/>
    <w:rsid w:val="00286402"/>
    <w:rsid w:val="00286EF4"/>
    <w:rsid w:val="00287423"/>
    <w:rsid w:val="00291959"/>
    <w:rsid w:val="002A0CB6"/>
    <w:rsid w:val="002C2166"/>
    <w:rsid w:val="002C71CE"/>
    <w:rsid w:val="002C792E"/>
    <w:rsid w:val="002E138D"/>
    <w:rsid w:val="002E1572"/>
    <w:rsid w:val="002E2D66"/>
    <w:rsid w:val="002E2E28"/>
    <w:rsid w:val="002E7B8D"/>
    <w:rsid w:val="002F5B67"/>
    <w:rsid w:val="00301D2E"/>
    <w:rsid w:val="00302C66"/>
    <w:rsid w:val="003073AE"/>
    <w:rsid w:val="0033322D"/>
    <w:rsid w:val="00337925"/>
    <w:rsid w:val="00364951"/>
    <w:rsid w:val="00365C0B"/>
    <w:rsid w:val="003761B9"/>
    <w:rsid w:val="0037637C"/>
    <w:rsid w:val="00377CFD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3643"/>
    <w:rsid w:val="003D432B"/>
    <w:rsid w:val="003D728C"/>
    <w:rsid w:val="003E5223"/>
    <w:rsid w:val="003F2C2F"/>
    <w:rsid w:val="003F3068"/>
    <w:rsid w:val="004018B3"/>
    <w:rsid w:val="00411D9A"/>
    <w:rsid w:val="00412AE6"/>
    <w:rsid w:val="00415767"/>
    <w:rsid w:val="00417C9C"/>
    <w:rsid w:val="0042203D"/>
    <w:rsid w:val="004268EC"/>
    <w:rsid w:val="00440C03"/>
    <w:rsid w:val="00445C7E"/>
    <w:rsid w:val="00452C88"/>
    <w:rsid w:val="00465288"/>
    <w:rsid w:val="00487BB7"/>
    <w:rsid w:val="0049673C"/>
    <w:rsid w:val="00496F08"/>
    <w:rsid w:val="004A179D"/>
    <w:rsid w:val="004C1365"/>
    <w:rsid w:val="004C6305"/>
    <w:rsid w:val="004D1C3A"/>
    <w:rsid w:val="004D5E7D"/>
    <w:rsid w:val="004D63D5"/>
    <w:rsid w:val="004D6E79"/>
    <w:rsid w:val="004E054A"/>
    <w:rsid w:val="004E2653"/>
    <w:rsid w:val="004E2B8C"/>
    <w:rsid w:val="004F1602"/>
    <w:rsid w:val="004F2EA1"/>
    <w:rsid w:val="004F7659"/>
    <w:rsid w:val="005029C4"/>
    <w:rsid w:val="00505484"/>
    <w:rsid w:val="00516A0F"/>
    <w:rsid w:val="00516F8F"/>
    <w:rsid w:val="00521183"/>
    <w:rsid w:val="00525016"/>
    <w:rsid w:val="00525A98"/>
    <w:rsid w:val="0052732E"/>
    <w:rsid w:val="00531ABE"/>
    <w:rsid w:val="00550C87"/>
    <w:rsid w:val="00557909"/>
    <w:rsid w:val="00563D6F"/>
    <w:rsid w:val="00567A3D"/>
    <w:rsid w:val="00573182"/>
    <w:rsid w:val="00573A3E"/>
    <w:rsid w:val="0058294C"/>
    <w:rsid w:val="0058642B"/>
    <w:rsid w:val="00586A6E"/>
    <w:rsid w:val="005B433A"/>
    <w:rsid w:val="005C0BA2"/>
    <w:rsid w:val="005D0D02"/>
    <w:rsid w:val="005D0E47"/>
    <w:rsid w:val="005E79F3"/>
    <w:rsid w:val="005F03F3"/>
    <w:rsid w:val="005F0AA3"/>
    <w:rsid w:val="005F3A05"/>
    <w:rsid w:val="00600DB0"/>
    <w:rsid w:val="0061273B"/>
    <w:rsid w:val="00620DA3"/>
    <w:rsid w:val="006215A6"/>
    <w:rsid w:val="00625E0E"/>
    <w:rsid w:val="00632CDF"/>
    <w:rsid w:val="00646560"/>
    <w:rsid w:val="00656BEB"/>
    <w:rsid w:val="00680BC9"/>
    <w:rsid w:val="00684DCB"/>
    <w:rsid w:val="00697F40"/>
    <w:rsid w:val="006A71BF"/>
    <w:rsid w:val="006B3353"/>
    <w:rsid w:val="006B5E4B"/>
    <w:rsid w:val="006D0F79"/>
    <w:rsid w:val="006F0D88"/>
    <w:rsid w:val="006F2425"/>
    <w:rsid w:val="006F2F0B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30F3"/>
    <w:rsid w:val="00756198"/>
    <w:rsid w:val="0076008C"/>
    <w:rsid w:val="007607AE"/>
    <w:rsid w:val="00762878"/>
    <w:rsid w:val="00766369"/>
    <w:rsid w:val="00771814"/>
    <w:rsid w:val="00773D82"/>
    <w:rsid w:val="007A4B09"/>
    <w:rsid w:val="007A6669"/>
    <w:rsid w:val="007B309B"/>
    <w:rsid w:val="007C4572"/>
    <w:rsid w:val="007C566F"/>
    <w:rsid w:val="007D0665"/>
    <w:rsid w:val="007F445F"/>
    <w:rsid w:val="0080001E"/>
    <w:rsid w:val="00800BCF"/>
    <w:rsid w:val="008129EF"/>
    <w:rsid w:val="008141E3"/>
    <w:rsid w:val="00817CD4"/>
    <w:rsid w:val="00842879"/>
    <w:rsid w:val="0084332E"/>
    <w:rsid w:val="008627C1"/>
    <w:rsid w:val="0086395B"/>
    <w:rsid w:val="00864522"/>
    <w:rsid w:val="00866267"/>
    <w:rsid w:val="008678D2"/>
    <w:rsid w:val="00881753"/>
    <w:rsid w:val="00882F00"/>
    <w:rsid w:val="0088574B"/>
    <w:rsid w:val="00885B64"/>
    <w:rsid w:val="00897606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25E1"/>
    <w:rsid w:val="009A3FDF"/>
    <w:rsid w:val="009B17B7"/>
    <w:rsid w:val="009C4725"/>
    <w:rsid w:val="009C7B09"/>
    <w:rsid w:val="009D23E3"/>
    <w:rsid w:val="009D65E8"/>
    <w:rsid w:val="009D7632"/>
    <w:rsid w:val="009D77F6"/>
    <w:rsid w:val="009E1161"/>
    <w:rsid w:val="009E67D4"/>
    <w:rsid w:val="009F3E17"/>
    <w:rsid w:val="00A037B1"/>
    <w:rsid w:val="00A05061"/>
    <w:rsid w:val="00A11EB7"/>
    <w:rsid w:val="00A21CA0"/>
    <w:rsid w:val="00A308AB"/>
    <w:rsid w:val="00A30943"/>
    <w:rsid w:val="00A34772"/>
    <w:rsid w:val="00A37FCF"/>
    <w:rsid w:val="00A46AF1"/>
    <w:rsid w:val="00A83F40"/>
    <w:rsid w:val="00A87048"/>
    <w:rsid w:val="00A87BE3"/>
    <w:rsid w:val="00A92F97"/>
    <w:rsid w:val="00A97772"/>
    <w:rsid w:val="00AA2898"/>
    <w:rsid w:val="00AA4A4A"/>
    <w:rsid w:val="00AB0344"/>
    <w:rsid w:val="00AB0B65"/>
    <w:rsid w:val="00AC2D10"/>
    <w:rsid w:val="00AD125E"/>
    <w:rsid w:val="00AE38A1"/>
    <w:rsid w:val="00AF47BC"/>
    <w:rsid w:val="00AF6E7D"/>
    <w:rsid w:val="00B00BFD"/>
    <w:rsid w:val="00B105E1"/>
    <w:rsid w:val="00B131AE"/>
    <w:rsid w:val="00B24391"/>
    <w:rsid w:val="00B24756"/>
    <w:rsid w:val="00B30103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0496"/>
    <w:rsid w:val="00B87523"/>
    <w:rsid w:val="00BA1247"/>
    <w:rsid w:val="00BB4CCF"/>
    <w:rsid w:val="00BD393C"/>
    <w:rsid w:val="00BD4B1C"/>
    <w:rsid w:val="00BF255E"/>
    <w:rsid w:val="00BF33A7"/>
    <w:rsid w:val="00BF61B1"/>
    <w:rsid w:val="00C029CF"/>
    <w:rsid w:val="00C1477A"/>
    <w:rsid w:val="00C15856"/>
    <w:rsid w:val="00C171DC"/>
    <w:rsid w:val="00C2511B"/>
    <w:rsid w:val="00C2618D"/>
    <w:rsid w:val="00C26E75"/>
    <w:rsid w:val="00C34DC7"/>
    <w:rsid w:val="00C47B08"/>
    <w:rsid w:val="00C5272E"/>
    <w:rsid w:val="00C537E8"/>
    <w:rsid w:val="00C607A5"/>
    <w:rsid w:val="00C619F1"/>
    <w:rsid w:val="00C62CC1"/>
    <w:rsid w:val="00C72ACA"/>
    <w:rsid w:val="00C8529B"/>
    <w:rsid w:val="00C87FC0"/>
    <w:rsid w:val="00C9346B"/>
    <w:rsid w:val="00C9450D"/>
    <w:rsid w:val="00C96615"/>
    <w:rsid w:val="00C96870"/>
    <w:rsid w:val="00CA1768"/>
    <w:rsid w:val="00CA1A5F"/>
    <w:rsid w:val="00CA491B"/>
    <w:rsid w:val="00CA5C8F"/>
    <w:rsid w:val="00CB2009"/>
    <w:rsid w:val="00CB37F3"/>
    <w:rsid w:val="00CB6426"/>
    <w:rsid w:val="00CC0A11"/>
    <w:rsid w:val="00CC0E0C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EFC"/>
    <w:rsid w:val="00D3376F"/>
    <w:rsid w:val="00D36708"/>
    <w:rsid w:val="00D37DD9"/>
    <w:rsid w:val="00D456B9"/>
    <w:rsid w:val="00D47A16"/>
    <w:rsid w:val="00D5138A"/>
    <w:rsid w:val="00D671E2"/>
    <w:rsid w:val="00D67B3E"/>
    <w:rsid w:val="00D86983"/>
    <w:rsid w:val="00D91244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2CCF"/>
    <w:rsid w:val="00DE54A8"/>
    <w:rsid w:val="00DF112D"/>
    <w:rsid w:val="00DF22F0"/>
    <w:rsid w:val="00DF6344"/>
    <w:rsid w:val="00E06065"/>
    <w:rsid w:val="00E07E17"/>
    <w:rsid w:val="00E12776"/>
    <w:rsid w:val="00E21B2F"/>
    <w:rsid w:val="00E33E2A"/>
    <w:rsid w:val="00E36320"/>
    <w:rsid w:val="00E407C6"/>
    <w:rsid w:val="00E43C5E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6FB4"/>
    <w:rsid w:val="00EA0DDC"/>
    <w:rsid w:val="00EA29DC"/>
    <w:rsid w:val="00EA6A9D"/>
    <w:rsid w:val="00EB0D9F"/>
    <w:rsid w:val="00EB44D8"/>
    <w:rsid w:val="00EB4DD5"/>
    <w:rsid w:val="00EC1589"/>
    <w:rsid w:val="00ED346D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3733F"/>
    <w:rsid w:val="00F52681"/>
    <w:rsid w:val="00F60B81"/>
    <w:rsid w:val="00F621F0"/>
    <w:rsid w:val="00F755C7"/>
    <w:rsid w:val="00F83FA2"/>
    <w:rsid w:val="00F90D3F"/>
    <w:rsid w:val="00F96A73"/>
    <w:rsid w:val="00FA0187"/>
    <w:rsid w:val="00FA49D8"/>
    <w:rsid w:val="00FA4FB3"/>
    <w:rsid w:val="00FB15F8"/>
    <w:rsid w:val="00FB16A0"/>
    <w:rsid w:val="00FB4A28"/>
    <w:rsid w:val="00FB685C"/>
    <w:rsid w:val="00FC0C3B"/>
    <w:rsid w:val="00FC14E9"/>
    <w:rsid w:val="00FC3C70"/>
    <w:rsid w:val="00FD0E1D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5FEA451D"/>
  <w15:chartTrackingRefBased/>
  <w15:docId w15:val="{5183A327-FBAA-4A4B-A35D-72583CF1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katex-mathml">
    <w:name w:val="katex-mathml"/>
    <w:rsid w:val="007530F3"/>
  </w:style>
  <w:style w:type="character" w:customStyle="1" w:styleId="mord">
    <w:name w:val="mord"/>
    <w:rsid w:val="007530F3"/>
  </w:style>
  <w:style w:type="character" w:customStyle="1" w:styleId="mbin">
    <w:name w:val="mbin"/>
    <w:rsid w:val="007530F3"/>
  </w:style>
  <w:style w:type="character" w:customStyle="1" w:styleId="mrel">
    <w:name w:val="mrel"/>
    <w:rsid w:val="007530F3"/>
  </w:style>
  <w:style w:type="character" w:customStyle="1" w:styleId="mopen">
    <w:name w:val="mopen"/>
    <w:rsid w:val="007530F3"/>
  </w:style>
  <w:style w:type="character" w:customStyle="1" w:styleId="vlist-s">
    <w:name w:val="vlist-s"/>
    <w:rsid w:val="007530F3"/>
  </w:style>
  <w:style w:type="character" w:customStyle="1" w:styleId="mclose">
    <w:name w:val="mclose"/>
    <w:rsid w:val="007530F3"/>
  </w:style>
  <w:style w:type="character" w:styleId="HTMLCode">
    <w:name w:val="HTML Code"/>
    <w:uiPriority w:val="99"/>
    <w:unhideWhenUsed/>
    <w:rsid w:val="00E43C5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373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F3733F"/>
    <w:rPr>
      <w:rFonts w:ascii="Courier New" w:hAnsi="Courier New" w:cs="Courier New"/>
    </w:rPr>
  </w:style>
  <w:style w:type="character" w:customStyle="1" w:styleId="hljs-type">
    <w:name w:val="hljs-type"/>
    <w:rsid w:val="00F3733F"/>
  </w:style>
  <w:style w:type="character" w:customStyle="1" w:styleId="hljs-number">
    <w:name w:val="hljs-number"/>
    <w:rsid w:val="00F3733F"/>
  </w:style>
  <w:style w:type="character" w:customStyle="1" w:styleId="hljs-attr">
    <w:name w:val="hljs-attr"/>
    <w:rsid w:val="00F3733F"/>
  </w:style>
  <w:style w:type="character" w:styleId="Emphasis">
    <w:name w:val="Emphasis"/>
    <w:uiPriority w:val="20"/>
    <w:qFormat/>
    <w:rsid w:val="00286402"/>
    <w:rPr>
      <w:i/>
      <w:iCs/>
    </w:rPr>
  </w:style>
  <w:style w:type="character" w:customStyle="1" w:styleId="hljs-attribute">
    <w:name w:val="hljs-attribute"/>
    <w:rsid w:val="00286402"/>
  </w:style>
  <w:style w:type="character" w:customStyle="1" w:styleId="hljs-keyword">
    <w:name w:val="hljs-keyword"/>
    <w:rsid w:val="00C87FC0"/>
  </w:style>
  <w:style w:type="character" w:customStyle="1" w:styleId="hljs-string">
    <w:name w:val="hljs-string"/>
    <w:rsid w:val="00C87FC0"/>
  </w:style>
  <w:style w:type="character" w:customStyle="1" w:styleId="hljs-builtin">
    <w:name w:val="hljs-built_in"/>
    <w:rsid w:val="004D5E7D"/>
  </w:style>
  <w:style w:type="character" w:customStyle="1" w:styleId="hljs-section">
    <w:name w:val="hljs-section"/>
    <w:rsid w:val="00586A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9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42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3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66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7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1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0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3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05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10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1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72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445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3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46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1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968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9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2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3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21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9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17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82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61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13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57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78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4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34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81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38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54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9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11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2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45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3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1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46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54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86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72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28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34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1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2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20BE7-EDFE-4290-80AF-8588195C1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</cp:revision>
  <cp:lastPrinted>2025-07-04T10:09:00Z</cp:lastPrinted>
  <dcterms:created xsi:type="dcterms:W3CDTF">2025-07-05T09:50:00Z</dcterms:created>
  <dcterms:modified xsi:type="dcterms:W3CDTF">2025-07-16T06:02:00Z</dcterms:modified>
</cp:coreProperties>
</file>